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C5FBE" w14:textId="77777777" w:rsidR="00606A89" w:rsidRDefault="00000000">
      <w:pPr>
        <w:pStyle w:val="a4"/>
      </w:pPr>
      <w:r>
        <w:t>Отчет по лабораторной работа №9</w:t>
      </w:r>
    </w:p>
    <w:p w14:paraId="7261EA64" w14:textId="77777777" w:rsidR="00606A89" w:rsidRDefault="00000000">
      <w:pPr>
        <w:pStyle w:val="a5"/>
      </w:pPr>
      <w:r>
        <w:t>Дисциплина: архитектура компьютера</w:t>
      </w:r>
    </w:p>
    <w:p w14:paraId="3169ED86" w14:textId="77777777" w:rsidR="00606A89" w:rsidRDefault="00000000">
      <w:pPr>
        <w:pStyle w:val="Author"/>
      </w:pPr>
      <w:r>
        <w:t>Ширинкин Т. Б.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62708326"/>
        <w:docPartObj>
          <w:docPartGallery w:val="Table of Contents"/>
          <w:docPartUnique/>
        </w:docPartObj>
      </w:sdtPr>
      <w:sdtContent>
        <w:p w14:paraId="47C9F66F" w14:textId="77777777" w:rsidR="00606A89" w:rsidRDefault="00000000">
          <w:pPr>
            <w:pStyle w:val="ae"/>
          </w:pPr>
          <w:r>
            <w:t>Содержание</w:t>
          </w:r>
        </w:p>
        <w:p w14:paraId="29FFE87A" w14:textId="2E3B3205" w:rsidR="00650B4C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3062645" w:history="1">
            <w:r w:rsidR="00650B4C" w:rsidRPr="005D3E57">
              <w:rPr>
                <w:rStyle w:val="ad"/>
                <w:noProof/>
              </w:rPr>
              <w:t>Цель работы</w:t>
            </w:r>
            <w:r w:rsidR="00650B4C">
              <w:rPr>
                <w:noProof/>
                <w:webHidden/>
              </w:rPr>
              <w:tab/>
            </w:r>
            <w:r w:rsidR="00650B4C">
              <w:rPr>
                <w:noProof/>
                <w:webHidden/>
              </w:rPr>
              <w:fldChar w:fldCharType="begin"/>
            </w:r>
            <w:r w:rsidR="00650B4C">
              <w:rPr>
                <w:noProof/>
                <w:webHidden/>
              </w:rPr>
              <w:instrText xml:space="preserve"> PAGEREF _Toc153062645 \h </w:instrText>
            </w:r>
            <w:r w:rsidR="00650B4C">
              <w:rPr>
                <w:noProof/>
                <w:webHidden/>
              </w:rPr>
            </w:r>
            <w:r w:rsidR="00650B4C">
              <w:rPr>
                <w:noProof/>
                <w:webHidden/>
              </w:rPr>
              <w:fldChar w:fldCharType="separate"/>
            </w:r>
            <w:r w:rsidR="00CA7779">
              <w:rPr>
                <w:noProof/>
                <w:webHidden/>
              </w:rPr>
              <w:t>1</w:t>
            </w:r>
            <w:r w:rsidR="00650B4C">
              <w:rPr>
                <w:noProof/>
                <w:webHidden/>
              </w:rPr>
              <w:fldChar w:fldCharType="end"/>
            </w:r>
          </w:hyperlink>
        </w:p>
        <w:p w14:paraId="5986563A" w14:textId="29A7466B" w:rsidR="00650B4C" w:rsidRDefault="00650B4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3062646" w:history="1">
            <w:r w:rsidRPr="005D3E5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62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777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A6DAF8" w14:textId="2B1F28D3" w:rsidR="00650B4C" w:rsidRDefault="00650B4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3062647" w:history="1">
            <w:r w:rsidRPr="005D3E57">
              <w:rPr>
                <w:rStyle w:val="ad"/>
                <w:noProof/>
              </w:rPr>
              <w:t>Выполнение заданий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62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777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2B2526" w14:textId="77777777" w:rsidR="00606A89" w:rsidRDefault="00000000">
          <w:r>
            <w:fldChar w:fldCharType="end"/>
          </w:r>
        </w:p>
      </w:sdtContent>
    </w:sdt>
    <w:p w14:paraId="173D0078" w14:textId="77777777" w:rsidR="00606A89" w:rsidRDefault="00000000">
      <w:pPr>
        <w:pStyle w:val="1"/>
      </w:pPr>
      <w:bookmarkStart w:id="0" w:name="цель-работы"/>
      <w:bookmarkStart w:id="1" w:name="_Toc153062645"/>
      <w:r>
        <w:t>Цель работы</w:t>
      </w:r>
      <w:bookmarkEnd w:id="1"/>
    </w:p>
    <w:p w14:paraId="1A47B105" w14:textId="77777777" w:rsidR="00606A89" w:rsidRDefault="00000000">
      <w:pPr>
        <w:pStyle w:val="FirstParagraph"/>
      </w:pPr>
      <w:r>
        <w:t>Приобретение навыков программирования с использованием подпрограмм, знакомство с отладкой при помощи gdb.</w:t>
      </w:r>
    </w:p>
    <w:p w14:paraId="4B5ED3D9" w14:textId="77777777" w:rsidR="00606A89" w:rsidRDefault="00000000">
      <w:pPr>
        <w:pStyle w:val="1"/>
      </w:pPr>
      <w:bookmarkStart w:id="2" w:name="выполнение-лабораторной-работы"/>
      <w:bookmarkStart w:id="3" w:name="_Toc153062646"/>
      <w:bookmarkEnd w:id="0"/>
      <w:r>
        <w:t>Выполнение лабораторной работы</w:t>
      </w:r>
      <w:bookmarkEnd w:id="3"/>
    </w:p>
    <w:p w14:paraId="0FF20D2B" w14:textId="77777777" w:rsidR="00606A89" w:rsidRDefault="00000000">
      <w:pPr>
        <w:pStyle w:val="FirstParagraph"/>
      </w:pPr>
      <w:r>
        <w:t>Создал каталог и первый файл (Рис. [-@fig:000])</w:t>
      </w:r>
    </w:p>
    <w:p w14:paraId="53EFDC39" w14:textId="77777777" w:rsidR="00606A89" w:rsidRDefault="00000000">
      <w:pPr>
        <w:pStyle w:val="CaptionedFigure"/>
      </w:pPr>
      <w:r>
        <w:rPr>
          <w:noProof/>
        </w:rPr>
        <w:drawing>
          <wp:inline distT="0" distB="0" distL="0" distR="0" wp14:anchorId="27D4B2D5" wp14:editId="25DD4CFA">
            <wp:extent cx="3733800" cy="391619"/>
            <wp:effectExtent l="0" t="0" r="0" b="0"/>
            <wp:docPr id="22" name="Picture" descr="Рис. 0 Создал каталог и первый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E059FD" w14:textId="77777777" w:rsidR="00606A89" w:rsidRDefault="00000000">
      <w:pPr>
        <w:pStyle w:val="ImageCaption"/>
      </w:pPr>
      <w:r>
        <w:t>Рис. 0 Создал каталог и первый файл</w:t>
      </w:r>
    </w:p>
    <w:p w14:paraId="40E90C3D" w14:textId="77777777" w:rsidR="00606A89" w:rsidRDefault="00000000">
      <w:pPr>
        <w:pStyle w:val="a0"/>
      </w:pPr>
      <w:r>
        <w:t>Ввёл первый листинг, изменив его с нужнми исправлениями (Рис. [-@fig:001])</w:t>
      </w:r>
    </w:p>
    <w:p w14:paraId="47874505" w14:textId="77777777" w:rsidR="00606A8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5DEE41E" wp14:editId="42E22FCF">
            <wp:extent cx="3733800" cy="3993200"/>
            <wp:effectExtent l="0" t="0" r="0" b="0"/>
            <wp:docPr id="25" name="Picture" descr="Рис. 1 Ввёл первый листинг, изменив его с нужнми исправления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6FA7E2" w14:textId="77777777" w:rsidR="00606A89" w:rsidRDefault="00000000">
      <w:pPr>
        <w:pStyle w:val="ImageCaption"/>
      </w:pPr>
      <w:r>
        <w:t>Рис. 1 Ввёл первый листинг, изменив его с нужнми исправлениями</w:t>
      </w:r>
    </w:p>
    <w:p w14:paraId="7588657C" w14:textId="77777777" w:rsidR="00606A89" w:rsidRDefault="00000000">
      <w:pPr>
        <w:pStyle w:val="a0"/>
      </w:pPr>
      <w:r>
        <w:t>Создал исполняемый файл и запустил его : работает (Рис. [-@fig:002])</w:t>
      </w:r>
    </w:p>
    <w:p w14:paraId="0CAA44D4" w14:textId="77777777" w:rsidR="00606A89" w:rsidRDefault="00000000">
      <w:pPr>
        <w:pStyle w:val="CaptionedFigure"/>
      </w:pPr>
      <w:r>
        <w:rPr>
          <w:noProof/>
        </w:rPr>
        <w:drawing>
          <wp:inline distT="0" distB="0" distL="0" distR="0" wp14:anchorId="7A50FB07" wp14:editId="0FBB2BCA">
            <wp:extent cx="3733800" cy="484163"/>
            <wp:effectExtent l="0" t="0" r="0" b="0"/>
            <wp:docPr id="28" name="Picture" descr="Рис. 2 Создал исполняемый файл и запустил ег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1F3960" w14:textId="77777777" w:rsidR="00606A89" w:rsidRDefault="00000000">
      <w:pPr>
        <w:pStyle w:val="ImageCaption"/>
      </w:pPr>
      <w:r>
        <w:t>Рис. 2 Создал исполняемый файл и запустил его</w:t>
      </w:r>
    </w:p>
    <w:p w14:paraId="77E91933" w14:textId="77777777" w:rsidR="00606A89" w:rsidRDefault="00000000">
      <w:pPr>
        <w:pStyle w:val="a0"/>
      </w:pPr>
      <w:r>
        <w:t>Копируем новый листинг и компилируем , запускаем gdb, вводим все команды (Рис. [-@fig:003])(Рис. [-@fig:004]) (Рис. [-@fig:005]) (Рис. [-@fig:006]) (Рис. [-@fig:007])</w:t>
      </w:r>
    </w:p>
    <w:p w14:paraId="4478A726" w14:textId="77777777" w:rsidR="00606A89" w:rsidRDefault="00000000">
      <w:pPr>
        <w:pStyle w:val="CaptionedFigure"/>
      </w:pPr>
      <w:r>
        <w:rPr>
          <w:noProof/>
        </w:rPr>
        <w:drawing>
          <wp:inline distT="0" distB="0" distL="0" distR="0" wp14:anchorId="1A8B9BC2" wp14:editId="78E31DDE">
            <wp:extent cx="3733800" cy="1400743"/>
            <wp:effectExtent l="0" t="0" r="0" b="0"/>
            <wp:docPr id="31" name="Picture" descr="Рис. 3 Копируем новый листинг и компилиру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B12CC0" w14:textId="77777777" w:rsidR="00606A89" w:rsidRDefault="00000000">
      <w:pPr>
        <w:pStyle w:val="ImageCaption"/>
      </w:pPr>
      <w:r>
        <w:t>Рис. 3 Копируем новый листинг и компилируем</w:t>
      </w:r>
    </w:p>
    <w:p w14:paraId="1F0EBAB0" w14:textId="77777777" w:rsidR="00606A8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BFDB6EC" wp14:editId="0F5F5D85">
            <wp:extent cx="3733800" cy="5600700"/>
            <wp:effectExtent l="0" t="0" r="0" b="0"/>
            <wp:docPr id="34" name="Picture" descr="Рис. 4 Копируем новый листинг и компилиру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1CABDC" w14:textId="77777777" w:rsidR="00606A89" w:rsidRDefault="00000000">
      <w:pPr>
        <w:pStyle w:val="ImageCaption"/>
      </w:pPr>
      <w:r>
        <w:t>Рис. 4 Копируем новый листинг и компилируем</w:t>
      </w:r>
    </w:p>
    <w:p w14:paraId="4DF9DA0F" w14:textId="77777777" w:rsidR="00606A89" w:rsidRDefault="00000000">
      <w:pPr>
        <w:pStyle w:val="CaptionedFigure"/>
      </w:pPr>
      <w:r>
        <w:rPr>
          <w:noProof/>
        </w:rPr>
        <w:drawing>
          <wp:inline distT="0" distB="0" distL="0" distR="0" wp14:anchorId="58936C5D" wp14:editId="2AB11CB4">
            <wp:extent cx="3733800" cy="2026354"/>
            <wp:effectExtent l="0" t="0" r="0" b="0"/>
            <wp:docPr id="37" name="Picture" descr="Рис. 5 Копируем новый листинг и компилиру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2F41B4" w14:textId="77777777" w:rsidR="00606A89" w:rsidRDefault="00000000">
      <w:pPr>
        <w:pStyle w:val="ImageCaption"/>
      </w:pPr>
      <w:r>
        <w:t>Рис. 5 Копируем новый листинг и компилируем</w:t>
      </w:r>
    </w:p>
    <w:p w14:paraId="00F8381D" w14:textId="77777777" w:rsidR="00606A8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7A6F4F6" wp14:editId="0B107DD4">
            <wp:extent cx="3733800" cy="4086887"/>
            <wp:effectExtent l="0" t="0" r="0" b="0"/>
            <wp:docPr id="40" name="Picture" descr="Рис. 6 Копируем новый листинг и компилиру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8D59F8" w14:textId="77777777" w:rsidR="00606A89" w:rsidRDefault="00000000">
      <w:pPr>
        <w:pStyle w:val="ImageCaption"/>
      </w:pPr>
      <w:r>
        <w:t>Рис. 6 Копируем новый листинг и компилируем</w:t>
      </w:r>
    </w:p>
    <w:p w14:paraId="42C16A18" w14:textId="77777777" w:rsidR="00606A8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2B7D62E" wp14:editId="31A063FA">
            <wp:extent cx="3733800" cy="4089015"/>
            <wp:effectExtent l="0" t="0" r="0" b="0"/>
            <wp:docPr id="43" name="Picture" descr="Рис. 7 Копируем новый листинг и компилиру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0FE859" w14:textId="77777777" w:rsidR="00606A89" w:rsidRDefault="00000000">
      <w:pPr>
        <w:pStyle w:val="ImageCaption"/>
      </w:pPr>
      <w:r>
        <w:t>Рис. 7 Копируем новый листинг и компилируем</w:t>
      </w:r>
    </w:p>
    <w:p w14:paraId="2A5158B4" w14:textId="77777777" w:rsidR="00606A89" w:rsidRDefault="00000000">
      <w:pPr>
        <w:pStyle w:val="a0"/>
      </w:pPr>
      <w:r>
        <w:t>Копируем файл и отлаживаем : в стеке всё как в прошлой лабораторной говорилось (Рис. [-@fig:008])</w:t>
      </w:r>
    </w:p>
    <w:p w14:paraId="0DC4B7FA" w14:textId="77777777" w:rsidR="00606A8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1282950" wp14:editId="2CC5C472">
            <wp:extent cx="3733800" cy="3685045"/>
            <wp:effectExtent l="0" t="0" r="0" b="0"/>
            <wp:docPr id="46" name="Picture" descr="Рис. 8 Копируем файл и отлаживаем : в стеке всё как в прошлой лабораторной говорилос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D2A957" w14:textId="77777777" w:rsidR="00606A89" w:rsidRDefault="00000000">
      <w:pPr>
        <w:pStyle w:val="ImageCaption"/>
      </w:pPr>
      <w:r>
        <w:t>Рис. 8 Копируем файл и отлаживаем : в стеке всё как в прошлой лабораторной говорилось</w:t>
      </w:r>
    </w:p>
    <w:p w14:paraId="02B75F4D" w14:textId="77777777" w:rsidR="00606A89" w:rsidRDefault="00000000">
      <w:pPr>
        <w:pStyle w:val="1"/>
      </w:pPr>
      <w:bookmarkStart w:id="4" w:name="X32ff26b75a7156f968f22ae721fd8fec4b51e1d"/>
      <w:bookmarkStart w:id="5" w:name="_Toc153062647"/>
      <w:bookmarkEnd w:id="2"/>
      <w:r>
        <w:t>Выполнение заданий для самостоятельной работы</w:t>
      </w:r>
      <w:bookmarkEnd w:id="5"/>
    </w:p>
    <w:p w14:paraId="4FCFC7A4" w14:textId="77777777" w:rsidR="00606A89" w:rsidRDefault="00000000">
      <w:pPr>
        <w:pStyle w:val="FirstParagraph"/>
      </w:pPr>
      <w:r>
        <w:t>Скопировал из прошлой лабораторной программу и дописал её до нужных требований (Рис. [-@fig:009])</w:t>
      </w:r>
    </w:p>
    <w:p w14:paraId="712AC109" w14:textId="77777777" w:rsidR="00606A8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A0E0FEC" wp14:editId="4885A7A7">
            <wp:extent cx="3733800" cy="4150026"/>
            <wp:effectExtent l="0" t="0" r="0" b="0"/>
            <wp:docPr id="50" name="Picture" descr="Рис. 9 Скопировал из прошлой лабораторной программу и дописал её до нужных требова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3C5AAD" w14:textId="77777777" w:rsidR="00606A89" w:rsidRDefault="00000000">
      <w:pPr>
        <w:pStyle w:val="ImageCaption"/>
      </w:pPr>
      <w:r>
        <w:t>Рис. 9 Скопировал из прошлой лабораторной программу и дописал её до нужных требований</w:t>
      </w:r>
    </w:p>
    <w:p w14:paraId="766F619B" w14:textId="77777777" w:rsidR="00606A89" w:rsidRDefault="00000000">
      <w:pPr>
        <w:pStyle w:val="a0"/>
      </w:pPr>
      <w:r>
        <w:t>Правда работает (Рис. [-@fig:010])</w:t>
      </w:r>
    </w:p>
    <w:p w14:paraId="2A007172" w14:textId="77777777" w:rsidR="00606A89" w:rsidRDefault="00000000">
      <w:pPr>
        <w:pStyle w:val="CaptionedFigure"/>
      </w:pPr>
      <w:r>
        <w:rPr>
          <w:noProof/>
        </w:rPr>
        <w:drawing>
          <wp:inline distT="0" distB="0" distL="0" distR="0" wp14:anchorId="4A7D801E" wp14:editId="4BA8DF8E">
            <wp:extent cx="3733800" cy="355600"/>
            <wp:effectExtent l="0" t="0" r="0" b="0"/>
            <wp:docPr id="53" name="Picture" descr="Рис. 10 Правда работае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0CD8E2" w14:textId="77777777" w:rsidR="00606A89" w:rsidRDefault="00000000">
      <w:pPr>
        <w:pStyle w:val="ImageCaption"/>
      </w:pPr>
      <w:r>
        <w:t>Рис. 10 Правда работает</w:t>
      </w:r>
    </w:p>
    <w:p w14:paraId="7DE95853" w14:textId="77777777" w:rsidR="00606A89" w:rsidRDefault="00000000">
      <w:pPr>
        <w:pStyle w:val="a0"/>
      </w:pPr>
      <w:r>
        <w:t>Ввёл новый листинг (Рис. [-@fig:011])</w:t>
      </w:r>
    </w:p>
    <w:p w14:paraId="7BEE5CAA" w14:textId="77777777" w:rsidR="00606A8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8953091" wp14:editId="7E74E651">
            <wp:extent cx="3733800" cy="4108388"/>
            <wp:effectExtent l="0" t="0" r="0" b="0"/>
            <wp:docPr id="56" name="Picture" descr="Рис. 11 Ввёл новый листин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8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65D0FC" w14:textId="77777777" w:rsidR="00606A89" w:rsidRDefault="00000000">
      <w:pPr>
        <w:pStyle w:val="ImageCaption"/>
      </w:pPr>
      <w:r>
        <w:t>Рис. 11 Ввёл новый листинг</w:t>
      </w:r>
    </w:p>
    <w:p w14:paraId="170F0454" w14:textId="77777777" w:rsidR="00606A89" w:rsidRDefault="00000000">
      <w:pPr>
        <w:pStyle w:val="a0"/>
      </w:pPr>
      <w:r>
        <w:t>Работает не как изначально задумано (Рис. [-@fig:012])</w:t>
      </w:r>
    </w:p>
    <w:p w14:paraId="3625C783" w14:textId="77777777" w:rsidR="00606A89" w:rsidRDefault="00000000">
      <w:pPr>
        <w:pStyle w:val="CaptionedFigure"/>
      </w:pPr>
      <w:r>
        <w:rPr>
          <w:noProof/>
        </w:rPr>
        <w:drawing>
          <wp:inline distT="0" distB="0" distL="0" distR="0" wp14:anchorId="65B4A1BE" wp14:editId="5DADDAA7">
            <wp:extent cx="3733800" cy="346926"/>
            <wp:effectExtent l="0" t="0" r="0" b="0"/>
            <wp:docPr id="59" name="Picture" descr="Рис. 12 Работает не как изначально задума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63B186" w14:textId="77777777" w:rsidR="00606A89" w:rsidRDefault="00000000">
      <w:pPr>
        <w:pStyle w:val="ImageCaption"/>
      </w:pPr>
      <w:r>
        <w:t>Рис. 12 Работает не как изначально задумано</w:t>
      </w:r>
    </w:p>
    <w:p w14:paraId="259E3FB7" w14:textId="77777777" w:rsidR="00606A89" w:rsidRDefault="00000000">
      <w:pPr>
        <w:pStyle w:val="a0"/>
      </w:pPr>
      <w:r>
        <w:t>запускаем отладчик (Рис. [-@fig:013])</w:t>
      </w:r>
    </w:p>
    <w:p w14:paraId="42FF27BF" w14:textId="77777777" w:rsidR="00606A89" w:rsidRDefault="00000000">
      <w:pPr>
        <w:pStyle w:val="CaptionedFigure"/>
      </w:pPr>
      <w:r>
        <w:rPr>
          <w:noProof/>
        </w:rPr>
        <w:drawing>
          <wp:inline distT="0" distB="0" distL="0" distR="0" wp14:anchorId="71AA1055" wp14:editId="24417AA7">
            <wp:extent cx="3733800" cy="1629220"/>
            <wp:effectExtent l="0" t="0" r="0" b="0"/>
            <wp:docPr id="62" name="Picture" descr="Рис. 13 запускаем отладчи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A4A32D" w14:textId="77777777" w:rsidR="00606A89" w:rsidRDefault="00000000">
      <w:pPr>
        <w:pStyle w:val="ImageCaption"/>
      </w:pPr>
      <w:r>
        <w:t>Рис. 13 запускаем отладчик</w:t>
      </w:r>
    </w:p>
    <w:p w14:paraId="3414D88E" w14:textId="77777777" w:rsidR="00606A89" w:rsidRDefault="00000000">
      <w:pPr>
        <w:pStyle w:val="a0"/>
      </w:pPr>
      <w:r>
        <w:t>Тут не в то регистр умножился (Рис. [-@fig:014])</w:t>
      </w:r>
    </w:p>
    <w:p w14:paraId="1EC485F2" w14:textId="77777777" w:rsidR="00606A8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F0B1030" wp14:editId="6678F221">
            <wp:extent cx="3733800" cy="4143706"/>
            <wp:effectExtent l="0" t="0" r="0" b="0"/>
            <wp:docPr id="65" name="Picture" descr="Рис. 14 Тут не в то регистр умножилс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535DE4" w14:textId="77777777" w:rsidR="00606A89" w:rsidRDefault="00000000">
      <w:pPr>
        <w:pStyle w:val="ImageCaption"/>
      </w:pPr>
      <w:r>
        <w:t>Рис. 14 Тут не в то регистр умножился</w:t>
      </w:r>
    </w:p>
    <w:p w14:paraId="3D45F0E2" w14:textId="77777777" w:rsidR="00606A89" w:rsidRDefault="00000000">
      <w:pPr>
        <w:pStyle w:val="a0"/>
      </w:pPr>
      <w:r>
        <w:t>А вот откуда в выводе 10 (Рис. [-@fig:015])</w:t>
      </w:r>
    </w:p>
    <w:p w14:paraId="3F36EE16" w14:textId="77777777" w:rsidR="00606A8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8EDBD05" wp14:editId="63794B45">
            <wp:extent cx="3733800" cy="4060906"/>
            <wp:effectExtent l="0" t="0" r="0" b="0"/>
            <wp:docPr id="68" name="Picture" descr="Рис. 15 А вот откуда в выводе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588F9E" w14:textId="77777777" w:rsidR="00606A89" w:rsidRDefault="00000000">
      <w:pPr>
        <w:pStyle w:val="ImageCaption"/>
      </w:pPr>
      <w:r>
        <w:t>Рис. 15 А вот откуда в выводе 10</w:t>
      </w:r>
    </w:p>
    <w:p w14:paraId="158A8122" w14:textId="77777777" w:rsidR="00606A89" w:rsidRDefault="00000000">
      <w:pPr>
        <w:pStyle w:val="a0"/>
      </w:pPr>
      <w:r>
        <w:t>Исправил (Рис. [-@fig:016])</w:t>
      </w:r>
    </w:p>
    <w:p w14:paraId="7D88BBEE" w14:textId="77777777" w:rsidR="00606A8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F4989D5" wp14:editId="03397C36">
            <wp:extent cx="3733800" cy="4112886"/>
            <wp:effectExtent l="0" t="0" r="0" b="0"/>
            <wp:docPr id="71" name="Picture" descr="Рис. 16 Исправи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9E9DB7" w14:textId="77777777" w:rsidR="00606A89" w:rsidRDefault="00000000">
      <w:pPr>
        <w:pStyle w:val="ImageCaption"/>
      </w:pPr>
      <w:r>
        <w:t>Рис. 16 Исправил</w:t>
      </w:r>
    </w:p>
    <w:p w14:paraId="3D151986" w14:textId="77777777" w:rsidR="00606A89" w:rsidRDefault="00000000">
      <w:pPr>
        <w:pStyle w:val="a0"/>
      </w:pPr>
      <w:r>
        <w:t>Работает (Рис. [-@fig:017])</w:t>
      </w:r>
    </w:p>
    <w:p w14:paraId="6D80EB51" w14:textId="77777777" w:rsidR="00606A89" w:rsidRDefault="00000000">
      <w:pPr>
        <w:pStyle w:val="a0"/>
      </w:pPr>
      <w:bookmarkStart w:id="6" w:name="fig:017"/>
      <w:r>
        <w:rPr>
          <w:noProof/>
        </w:rPr>
        <w:drawing>
          <wp:inline distT="0" distB="0" distL="0" distR="0" wp14:anchorId="4F5ED033" wp14:editId="0366114C">
            <wp:extent cx="3733800" cy="352081"/>
            <wp:effectExtent l="0" t="0" r="0" b="0"/>
            <wp:docPr id="74" name="Picture" descr="Рис. 17 Работае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  <w:r>
        <w:t xml:space="preserve"> # Выводы</w:t>
      </w:r>
    </w:p>
    <w:p w14:paraId="05D06C3A" w14:textId="77777777" w:rsidR="00606A89" w:rsidRDefault="00000000">
      <w:pPr>
        <w:pStyle w:val="a0"/>
      </w:pPr>
      <w:r>
        <w:t>Цель достигнута: приобретены навыки программирования с использованием подпрограмм, совершено знакомство с отладкой при помощи gdb.</w:t>
      </w:r>
      <w:bookmarkEnd w:id="4"/>
    </w:p>
    <w:sectPr w:rsidR="00606A8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0D2D4" w14:textId="77777777" w:rsidR="001A2C56" w:rsidRDefault="001A2C56">
      <w:pPr>
        <w:spacing w:after="0"/>
      </w:pPr>
      <w:r>
        <w:separator/>
      </w:r>
    </w:p>
  </w:endnote>
  <w:endnote w:type="continuationSeparator" w:id="0">
    <w:p w14:paraId="20119A7A" w14:textId="77777777" w:rsidR="001A2C56" w:rsidRDefault="001A2C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235F70" w14:textId="77777777" w:rsidR="001A2C56" w:rsidRDefault="001A2C56">
      <w:r>
        <w:separator/>
      </w:r>
    </w:p>
  </w:footnote>
  <w:footnote w:type="continuationSeparator" w:id="0">
    <w:p w14:paraId="4C63FA09" w14:textId="77777777" w:rsidR="001A2C56" w:rsidRDefault="001A2C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9B478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61480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06A89"/>
    <w:rsid w:val="001A2C56"/>
    <w:rsid w:val="00606A89"/>
    <w:rsid w:val="00650B4C"/>
    <w:rsid w:val="00CA777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E0268C"/>
  <w15:docId w15:val="{FFE88F77-85FB-4194-B4A7-0B6B50EA3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50B4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57</Words>
  <Characters>2038</Characters>
  <Application>Microsoft Office Word</Application>
  <DocSecurity>0</DocSecurity>
  <Lines>16</Lines>
  <Paragraphs>4</Paragraphs>
  <ScaleCrop>false</ScaleCrop>
  <Company/>
  <LinksUpToDate>false</LinksUpToDate>
  <CharactersWithSpaces>2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а №9</dc:title>
  <dc:creator>Ширинкин Т. Б.</dc:creator>
  <cp:keywords/>
  <cp:lastModifiedBy>Ширинкин Тимур Борисович</cp:lastModifiedBy>
  <cp:revision>4</cp:revision>
  <cp:lastPrinted>2023-12-09T22:04:00Z</cp:lastPrinted>
  <dcterms:created xsi:type="dcterms:W3CDTF">2023-12-09T22:03:00Z</dcterms:created>
  <dcterms:modified xsi:type="dcterms:W3CDTF">2023-12-09T22:0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